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4"/>
        <w:gridCol w:w="7756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42D6E07D" w:rsidR="00E238CA" w:rsidRDefault="002A5639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Robert Walters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463646D0" w:rsidR="00E238CA" w:rsidRDefault="002A5639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rwalters@cooperstandard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35DCF8C8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3BE11157" w:rsidR="00E238CA" w:rsidRDefault="00170294" w:rsidP="00E238CA">
            <w:pPr>
              <w:jc w:val="both"/>
              <w:rPr>
                <w:rFonts w:ascii="Arial" w:hAnsi="Arial" w:cs="Arial"/>
              </w:rPr>
            </w:pPr>
            <w:hyperlink r:id="rId9" w:history="1">
              <w:r w:rsidR="00E66445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https://rwaltersii.github.io/</w:t>
              </w:r>
            </w:hyperlink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1B6DD86A" w14:textId="7E97659B" w:rsidR="00E238CA" w:rsidRDefault="00CD15DC" w:rsidP="00E238CA">
            <w:pPr>
              <w:jc w:val="both"/>
              <w:rPr>
                <w:rFonts w:ascii="Arial" w:hAnsi="Arial" w:cs="Arial"/>
              </w:rPr>
            </w:pPr>
            <w:hyperlink r:id="rId10" w:history="1">
              <w:r w:rsidRPr="00200C84">
                <w:rPr>
                  <w:rStyle w:val="Hyperlink"/>
                  <w:rFonts w:ascii="Arial" w:hAnsi="Arial" w:cs="Arial"/>
                </w:rPr>
                <w:t>https://github.com/rwaltersii/rwaltersii.github.io/blob/main/styles.css</w:t>
              </w:r>
            </w:hyperlink>
          </w:p>
          <w:p w14:paraId="264651FD" w14:textId="67D96E6A" w:rsidR="00CD15DC" w:rsidRDefault="00CD15DC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1726C356" w14:textId="1E2BADDC" w:rsidR="00E238CA" w:rsidRDefault="00CD15DC" w:rsidP="00E238CA">
            <w:pPr>
              <w:jc w:val="both"/>
              <w:rPr>
                <w:rFonts w:ascii="Arial" w:hAnsi="Arial" w:cs="Arial"/>
              </w:rPr>
            </w:pPr>
            <w:hyperlink r:id="rId11" w:history="1">
              <w:r w:rsidRPr="00200C84">
                <w:rPr>
                  <w:rStyle w:val="Hyperlink"/>
                  <w:rFonts w:ascii="Arial" w:hAnsi="Arial" w:cs="Arial"/>
                </w:rPr>
                <w:t>https://github.com/rwaltersii/rwaltersii.github.io/blob/main/index.html</w:t>
              </w:r>
            </w:hyperlink>
          </w:p>
          <w:p w14:paraId="5B67DE6B" w14:textId="4CDF2A86" w:rsidR="00CD15DC" w:rsidRDefault="00CD15DC" w:rsidP="00E238CA">
            <w:pPr>
              <w:jc w:val="both"/>
              <w:rPr>
                <w:rFonts w:ascii="Arial" w:hAnsi="Arial" w:cs="Arial"/>
              </w:rPr>
            </w:pPr>
            <w:hyperlink r:id="rId12" w:history="1">
              <w:r w:rsidRPr="00200C84">
                <w:rPr>
                  <w:rStyle w:val="Hyperlink"/>
                  <w:rFonts w:ascii="Arial" w:hAnsi="Arial" w:cs="Arial"/>
                </w:rPr>
                <w:t>https://github.com/rwaltersii/rwaltersii.github.io/blob/main/projects.html</w:t>
              </w:r>
            </w:hyperlink>
          </w:p>
          <w:p w14:paraId="7868C804" w14:textId="77777777" w:rsidR="00CD15DC" w:rsidRDefault="00CD15DC" w:rsidP="00E238CA">
            <w:pPr>
              <w:jc w:val="both"/>
              <w:rPr>
                <w:rFonts w:ascii="Arial" w:hAnsi="Arial" w:cs="Arial"/>
              </w:rPr>
            </w:pPr>
          </w:p>
          <w:p w14:paraId="26DDCF24" w14:textId="352B32FE" w:rsidR="00CD15DC" w:rsidRPr="00CD15DC" w:rsidRDefault="00CD15DC" w:rsidP="00E238CA">
            <w:pPr>
              <w:jc w:val="both"/>
              <w:rPr>
                <w:rFonts w:ascii="Arial" w:hAnsi="Arial" w:cs="Arial"/>
                <w:b/>
                <w:bCs/>
              </w:rPr>
            </w:pPr>
            <w:r w:rsidRPr="00CD15DC">
              <w:rPr>
                <w:rFonts w:ascii="Arial" w:hAnsi="Arial" w:cs="Arial"/>
                <w:b/>
                <w:bCs/>
              </w:rPr>
              <w:t xml:space="preserve">NOTE: I used Bootstrap in </w:t>
            </w:r>
            <w:proofErr w:type="gramStart"/>
            <w:r w:rsidRPr="00CD15DC">
              <w:rPr>
                <w:rFonts w:ascii="Arial" w:hAnsi="Arial" w:cs="Arial"/>
                <w:b/>
                <w:bCs/>
              </w:rPr>
              <w:t>both of these</w:t>
            </w:r>
            <w:proofErr w:type="gramEnd"/>
            <w:r w:rsidRPr="00CD15DC">
              <w:rPr>
                <w:rFonts w:ascii="Arial" w:hAnsi="Arial" w:cs="Arial"/>
                <w:b/>
                <w:bCs/>
              </w:rPr>
              <w:t xml:space="preserve"> files-</w:t>
            </w: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lastRenderedPageBreak/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0F92C282" w:rsidR="00FC05EE" w:rsidRDefault="00170294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3" w:history="1">
              <w:r w:rsidR="00E66445" w:rsidRPr="00E66445">
                <w:rPr>
                  <w:rStyle w:val="Hyperlink"/>
                  <w:rFonts w:ascii="Arial" w:hAnsi="Arial" w:cs="Arial"/>
                  <w:sz w:val="26"/>
                </w:rPr>
                <w:t>https://github.com/rwaltersii/week_7_pacmen_exercise</w:t>
              </w:r>
            </w:hyperlink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0D81D82E" w:rsidR="00FC05EE" w:rsidRDefault="00170294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4" w:history="1">
              <w:r w:rsidR="00E66445" w:rsidRPr="00E66445">
                <w:rPr>
                  <w:rStyle w:val="Hyperlink"/>
                  <w:rFonts w:ascii="Arial" w:hAnsi="Arial" w:cs="Arial"/>
                  <w:sz w:val="26"/>
                </w:rPr>
                <w:t>https://github.com/rwaltersii/week_8_eye_exercise</w:t>
              </w:r>
            </w:hyperlink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202BE77D" w:rsidR="00FC05EE" w:rsidRDefault="00170294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5" w:history="1">
              <w:r w:rsidR="00E66445" w:rsidRPr="00E66445">
                <w:rPr>
                  <w:rStyle w:val="Hyperlink"/>
                  <w:rFonts w:ascii="Arial" w:hAnsi="Arial" w:cs="Arial"/>
                  <w:sz w:val="26"/>
                </w:rPr>
                <w:t>https://github.com/rwaltersii/week_9_real_time_bus_tracking_exercise</w:t>
              </w:r>
            </w:hyperlink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6"/>
      <w:headerReference w:type="default" r:id="rId17"/>
      <w:footerReference w:type="default" r:id="rId18"/>
      <w:headerReference w:type="first" r:id="rId19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C74402" w14:textId="77777777" w:rsidR="00170294" w:rsidRDefault="00170294">
      <w:pPr>
        <w:spacing w:after="0" w:line="240" w:lineRule="auto"/>
      </w:pPr>
      <w:r>
        <w:separator/>
      </w:r>
    </w:p>
  </w:endnote>
  <w:endnote w:type="continuationSeparator" w:id="0">
    <w:p w14:paraId="4AC2EF08" w14:textId="77777777" w:rsidR="00170294" w:rsidRDefault="00170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C616A" w14:textId="77777777" w:rsidR="00170294" w:rsidRDefault="00170294">
      <w:pPr>
        <w:spacing w:after="0" w:line="240" w:lineRule="auto"/>
      </w:pPr>
      <w:r>
        <w:separator/>
      </w:r>
    </w:p>
  </w:footnote>
  <w:footnote w:type="continuationSeparator" w:id="0">
    <w:p w14:paraId="431C4514" w14:textId="77777777" w:rsidR="00170294" w:rsidRDefault="00170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294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563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4161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BB1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15DC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6445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664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rwaltersii/week_7_pacmen_exercise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github.com/rwaltersii/rwaltersii.github.io/blob/main/projects.htm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rwaltersii/rwaltersii.github.io/blob/main/index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rwaltersii/week_9_real_time_bus_tracking_exercise" TargetMode="External"/><Relationship Id="rId10" Type="http://schemas.openxmlformats.org/officeDocument/2006/relationships/hyperlink" Target="https://github.com/rwaltersii/rwaltersii.github.io/blob/main/styles.css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https://rwaltersii.github.io/" TargetMode="External"/><Relationship Id="rId14" Type="http://schemas.openxmlformats.org/officeDocument/2006/relationships/hyperlink" Target="https://github.com/rwaltersii/week_8_eye_exercis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2</Pages>
  <Words>273</Words>
  <Characters>1561</Characters>
  <Application>Microsoft Office Word</Application>
  <DocSecurity>0</DocSecurity>
  <Lines>13</Lines>
  <Paragraphs>3</Paragraphs>
  <ScaleCrop>false</ScaleCrop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Walters, Robert</cp:lastModifiedBy>
  <cp:revision>38</cp:revision>
  <cp:lastPrinted>2020-02-29T12:13:00Z</cp:lastPrinted>
  <dcterms:created xsi:type="dcterms:W3CDTF">2020-12-03T09:04:00Z</dcterms:created>
  <dcterms:modified xsi:type="dcterms:W3CDTF">2021-11-30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